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3fcb1fd7be35c23868c17d60948c4ae5766625d"/>
    <w:p>
      <w:pPr>
        <w:pStyle w:val="Heading1"/>
      </w:pPr>
      <w:r>
        <w:t xml:space="preserve">Cover Letter for Petroleum Engineer Position in Algeria Algiers</w:t>
      </w:r>
    </w:p>
    <w:p>
      <w:pPr>
        <w:pStyle w:val="FirstParagraph"/>
      </w:pPr>
      <w:r>
        <w:t xml:space="preserve">Dear Hiring Manager,</w:t>
      </w:r>
    </w:p>
    <w:p>
      <w:pPr>
        <w:pStyle w:val="BodyText"/>
      </w:pPr>
      <w:r>
        <w:t xml:space="preserve">I am writing to express my sincere interest in the Petroleum Engineer position at your esteemed organization, located in the vibrant city of Algeria Algiers. As a dedicated and experienced petroleum engineer with a proven track record in optimizing hydrocarbon recovery and advancing energy solutions, I am eager to contribute my expertise to the dynamic oil and gas sector of Algeria. This opportunity aligns perfectly with my professional goals, as I am deeply passionate about leveraging my skills to support the growth of the petroleum industry in one of North Africa’s most strategically significant regions.</w:t>
      </w:r>
    </w:p>
    <w:p>
      <w:pPr>
        <w:pStyle w:val="BodyText"/>
      </w:pPr>
      <w:r>
        <w:t xml:space="preserve">With over [X years] of experience in petroleum engineering, I have developed a comprehensive understanding of reservoir management, drilling operations, and production optimization. My career has been defined by a commitment to innovation, safety, and sustainability—principles that are critical in the evolving energy landscape of Algeria Algiers. I have worked on projects ranging from exploration and development to field rehabilitation, ensuring that every initiative is executed with precision and adherence to international standards. My background includes hands-on experience with advanced technologies such as 3D seismic interpretation, well logging analysis, and reservoir simulation tools like Eclipse and Petrel. These skills enable me to address complex challenges while maximizing the efficiency of hydrocarbon extraction in diverse geological settings.</w:t>
      </w:r>
    </w:p>
    <w:p>
      <w:pPr>
        <w:pStyle w:val="BodyText"/>
      </w:pPr>
      <w:r>
        <w:t xml:space="preserve">Algeria’s petroleum industry has long been a cornerstone of its economy, with the country boasting vast reserves of oil and natural gas. As a Petroleum Engineer, I am particularly drawn to the opportunities in Algeria Algiers due to its strategic location and the potential for both conventional and unconventional resource development. The region’s rich hydrocarbon basins, including the Ahnet Basin and the Timitar Basin, offer immense potential for exploration and production. I am especially interested in contributing to projects that align with Algeria’s vision of energy security, such as enhancing recovery rates from mature fields or exploring new frontiers in deepwater or tight formations. My expertise in enhanced oil recovery (EOR) techniques, including waterflooding and chemical injection, positions me to support such initiatives effectively.</w:t>
      </w:r>
    </w:p>
    <w:p>
      <w:pPr>
        <w:pStyle w:val="BodyText"/>
      </w:pPr>
      <w:r>
        <w:t xml:space="preserve">What sets me apart is my ability to bridge technical excellence with a collaborative approach. I thrive in multidisciplinary teams, working closely with geologists, geophysicists, and operations specialists to achieve project objectives. For instance, during my tenure at [Previous Company], I led a team that successfully increased production by 15% in a mature field through the implementation of advanced well stimulation techniques. This achievement not only improved operational efficiency but also underscored the importance of continuous innovation in petroleum engineering. My work has always been guided by a deep respect for environmental stewardship, ensuring that every project adheres to strict regulatory frameworks and minimizes ecological impact—a priority that resonates strongly with the sustainability goals of Algeria’s energy sector.</w:t>
      </w:r>
    </w:p>
    <w:p>
      <w:pPr>
        <w:pStyle w:val="BodyText"/>
      </w:pPr>
      <w:r>
        <w:t xml:space="preserve">The petroleum industry in Algeria Algiers is undergoing significant transformation, driven by technological advancements and a growing emphasis on renewable energy integration. As a forward-thinking professional, I am keen to contribute to this evolution by applying my knowledge of digital tools such as artificial intelligence and data analytics to optimize reservoir performance. For example, I have utilized machine learning algorithms to predict reservoir behavior and reduce operational downtime in previous roles. This approach not only enhances productivity but also aligns with the global shift toward smarter, more efficient energy systems. I am excited about the prospect of working in Algeria Algiers, where such innovations can make a tangible impact on the region’s energy infrastructure.</w:t>
      </w:r>
    </w:p>
    <w:p>
      <w:pPr>
        <w:pStyle w:val="BodyText"/>
      </w:pPr>
      <w:r>
        <w:t xml:space="preserve">My decision to apply for this role is further fueled by my familiarity with the cultural and operational context of Algeria. Having studied and worked in similar environments, I understand the importance of local partnerships and community engagement in large-scale energy projects. I am committed to fostering relationships with stakeholders, including government agencies, local communities, and international partners, to ensure that every project is executed with transparency and mutual benefit. This holistic approach aligns with the values of your organization and reflects my belief that sustainable development requires collaboration at all levels.</w:t>
      </w:r>
    </w:p>
    <w:p>
      <w:pPr>
        <w:pStyle w:val="BodyText"/>
      </w:pPr>
      <w:r>
        <w:t xml:space="preserve">Algeria Algiers presents a unique opportunity to contribute to a sector that is both resilient and forward-looking. As a Petroleum Engineer, I am eager to bring my technical expertise, problem-solving acumen, and dedication to excellence to your team. I am confident that my background in optimizing production, managing complex projects, and embracing cutting-edge technologies will add value to your organization’s objectives. Furthermore, my adaptability and passion for the energy sector make me well-suited to thrive in the fast-paced environment of Algeria’s petroleum industry.</w:t>
      </w:r>
    </w:p>
    <w:p>
      <w:pPr>
        <w:pStyle w:val="BodyText"/>
      </w:pPr>
      <w:r>
        <w:t xml:space="preserve">I would welcome the opportunity to discuss how my skills and experiences can contribute to your company’s success in Algeria Algiers. Thank you for considering my application. I look forward to the possibility of contributing to your team and helping shape the future of energy in this remarkable reg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04:30:06Z</dcterms:created>
  <dcterms:modified xsi:type="dcterms:W3CDTF">2026-07-21T04:30:06Z</dcterms:modified>
</cp:coreProperties>
</file>

<file path=docProps/custom.xml><?xml version="1.0" encoding="utf-8"?>
<Properties xmlns="http://schemas.openxmlformats.org/officeDocument/2006/custom-properties" xmlns:vt="http://schemas.openxmlformats.org/officeDocument/2006/docPropsVTypes"/>
</file>